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aramedic</w:t>
      </w:r>
      <w:r>
        <w:t xml:space="preserve"> </w:t>
      </w:r>
      <w:r>
        <w:t xml:space="preserve">Training</w:t>
      </w:r>
      <w:r>
        <w:t xml:space="preserve"> </w:t>
      </w:r>
      <w:r>
        <w:t xml:space="preserve">in</w:t>
      </w:r>
      <w:r>
        <w:t xml:space="preserve"> </w:t>
      </w:r>
      <w:r>
        <w:t xml:space="preserve">Argentina</w:t>
      </w:r>
      <w:r>
        <w:t xml:space="preserve"> </w:t>
      </w:r>
      <w:r>
        <w:t xml:space="preserve">Córdoba</w:t>
      </w:r>
    </w:p>
    <w:bookmarkStart w:id="25" w:name="X0dde54a460311caa7990b6a172a004765330ae7"/>
    <w:p>
      <w:pPr>
        <w:pStyle w:val="Heading1"/>
      </w:pPr>
      <w:r>
        <w:t xml:space="preserve">STATEMENT OF PURPOSE FOR PARAMEDIC TRAINING IN ARGENTINA CÓRDOBA</w:t>
      </w:r>
    </w:p>
    <w:p>
      <w:pPr>
        <w:pStyle w:val="FirstParagraph"/>
      </w:pPr>
      <w:r>
        <w:t xml:space="preserve">To the Esteemed Selection Committee of the Emergency Medical Services Program at Universidad Nacional de Córdoba,</w:t>
      </w:r>
    </w:p>
    <w:p>
      <w:pPr>
        <w:pStyle w:val="BodyText"/>
      </w:pPr>
      <w:r>
        <w:t xml:space="preserve">From my earliest memories, the urgency of life-and-death moments has profoundly shaped my purpose. Growing up in the bustling neighborhoods of Villa María, a city within Argentina Córdoba's vibrant cultural landscape, I witnessed firsthand how timely medical intervention can transform tragedy into hope. My journey toward becoming a certified Paramedic is not merely a career choice—it is a commitment to serve the people and communities of Argentina Córdoba with unwavering dedication. This Statement of Purpose outlines my motivations, preparation, and vision for contributing to the region's emergency healthcare system as a compassionate, skilled Paramedic.</w:t>
      </w:r>
    </w:p>
    <w:bookmarkStart w:id="20" w:name="X29e630a482eae5b5b20cd5a0e0a8b19b8ad89f3"/>
    <w:p>
      <w:pPr>
        <w:pStyle w:val="Heading2"/>
      </w:pPr>
      <w:r>
        <w:t xml:space="preserve">The Catalyst: A Cordobese Heritage of Service</w:t>
      </w:r>
    </w:p>
    <w:p>
      <w:pPr>
        <w:pStyle w:val="FirstParagraph"/>
      </w:pPr>
      <w:r>
        <w:t xml:space="preserve">My passion for emergency medicine ignited during a pivotal moment at age 14. While walking home from school near the Río Cuarto riverbanks in Córdoba, I encountered a cyclist suffering cardiac arrest after a collision. Though untrained, I remember summoning help with trembling hands while my father—a volunteer firefighter—administered basic CPR until professionals arrived. This experience revealed how deeply emergency care is woven into the fabric of Argentine communities, especially in regions like Córdoba where geographical diversity creates unique healthcare challenges. From the Andean foothills to the fertile Pampas plains, rural areas face critical ambulance response time gaps that demand skilled Paramedics who understand local terrain and cultural contexts. I resolved then to become part of the solution—not as a distant professional, but as a fellow citizen deeply invested in Córdoba's wellbeing.</w:t>
      </w:r>
    </w:p>
    <w:p>
      <w:pPr>
        <w:pStyle w:val="BodyText"/>
      </w:pPr>
      <w:r>
        <w:rPr>
          <w:bCs/>
          <w:b/>
        </w:rPr>
        <w:t xml:space="preserve">Why Argentina Córdoba Specifically?</w:t>
      </w:r>
      <w:r>
        <w:t xml:space="preserve"> </w:t>
      </w:r>
      <w:r>
        <w:t xml:space="preserve">The province’s healthcare landscape presents both urgent needs and unparalleled opportunities for growth. With its aging population, high agricultural activity (requiring specialized trauma care), and 30% of residents living in underserved rural zones, Córdoba urgently requires Paramedics trained in community-specific emergencies—from crop-dusting incidents to mountain rescue operations. Unlike urban centers like Buenos Aires, Córdoba’s system prioritizes decentralized, culturally responsive care—a philosophy I embrace wholeheartedly.</w:t>
      </w:r>
    </w:p>
    <w:bookmarkEnd w:id="20"/>
    <w:bookmarkStart w:id="21" w:name="X2e6d001f46245b903f3c1ff968eea29d8331a66"/>
    <w:p>
      <w:pPr>
        <w:pStyle w:val="Heading2"/>
      </w:pPr>
      <w:r>
        <w:t xml:space="preserve">Academic and Practical Foundation: Building Competence for Córdoba</w:t>
      </w:r>
    </w:p>
    <w:p>
      <w:pPr>
        <w:pStyle w:val="FirstParagraph"/>
      </w:pPr>
      <w:r>
        <w:t xml:space="preserve">I have meticulously prepared for this vocation through rigorous academic and hands-on experiences. After completing my secondary education at Colegio Nacional de Córdoba, I earned a Certificate in Emergency First Response (EFR) from the Red Cross Argentina, focusing on trauma management in agrarian environments—a skill directly applicable to Córdoba’s rural emergencies. During my volunteer work with</w:t>
      </w:r>
      <w:r>
        <w:t xml:space="preserve"> </w:t>
      </w:r>
      <w:r>
        <w:rPr>
          <w:iCs/>
          <w:i/>
        </w:rPr>
        <w:t xml:space="preserve">Servicio Provincial de Emergencias Médicas (SEME)</w:t>
      </w:r>
      <w:r>
        <w:t xml:space="preserve"> </w:t>
      </w:r>
      <w:r>
        <w:t xml:space="preserve">in Ciudad Real, I assisted ambulance crews during 120+ dispatches, including a critical mountain rescue in the Sierras Chicas range where precise decision-making under pressure saved a hiker’s life. This reinforced my understanding of how Córdoba’s unique geography demands paramedics who master both clinical protocols and environmental adaptability.</w:t>
      </w:r>
    </w:p>
    <w:p>
      <w:pPr>
        <w:pStyle w:val="BodyText"/>
      </w:pPr>
      <w:r>
        <w:t xml:space="preserve">My academic path further aligns with Argentina's National Health System (SSN) standards. I pursued a Bachelor’s in Health Sciences at Universidad Nacional de Córdoba, specializing in Emergency Care Management. Key coursework included</w:t>
      </w:r>
      <w:r>
        <w:t xml:space="preserve"> </w:t>
      </w:r>
      <w:r>
        <w:rPr>
          <w:iCs/>
          <w:i/>
        </w:rPr>
        <w:t xml:space="preserve">Medical Emergencies in Rural Settings</w:t>
      </w:r>
      <w:r>
        <w:t xml:space="preserve">, where we studied regional disease patterns like dengue fever outbreaks near the Quebrada del Sapo river, and</w:t>
      </w:r>
      <w:r>
        <w:t xml:space="preserve"> </w:t>
      </w:r>
      <w:r>
        <w:rPr>
          <w:iCs/>
          <w:i/>
        </w:rPr>
        <w:t xml:space="preserve">Argentine Public Health Policy</w:t>
      </w:r>
      <w:r>
        <w:t xml:space="preserve">, analyzing Córdoba’s 2020 initiative to deploy mobile clinics in remote towns. These studies taught me that effective Paramedics must bridge clinical expertise with socio-cultural intelligence—understanding, for instance, how indigenous communities in the southern part of Córdoba may prefer traditional healing practices alongside emergency care.</w:t>
      </w:r>
    </w:p>
    <w:bookmarkEnd w:id="21"/>
    <w:bookmarkStart w:id="22" w:name="X47456cb764189d4ca4507ef9dc155d22d61376e"/>
    <w:p>
      <w:pPr>
        <w:pStyle w:val="Heading2"/>
      </w:pPr>
      <w:r>
        <w:t xml:space="preserve">Alignment with Argentina Córdoba's Healthcare Vision</w:t>
      </w:r>
    </w:p>
    <w:p>
      <w:pPr>
        <w:pStyle w:val="FirstParagraph"/>
      </w:pPr>
      <w:r>
        <w:t xml:space="preserve">I am deeply inspired by Córdoba’s strategic focus on "Integrated Emergency Care" (Cuidado Emergente Integrado), a provincial program reducing mortality through community paramedics trained in primary prevention. As outlined in the 2023-2027 Health Plan, this initiative emphasizes hiring locals who understand regional risk factors—exactly my profile. When I visited SEME’s Córdoba headquarters, I observed how their Paramedics use localized maps identifying flood-prone zones near the Suquía River and high-risk agricultural corridors. This community-centric approach mirrors my belief that a truly effective Paramedic must be a part of the community they serve.</w:t>
      </w:r>
    </w:p>
    <w:p>
      <w:pPr>
        <w:pStyle w:val="BodyText"/>
      </w:pPr>
      <w:r>
        <w:t xml:space="preserve">Moreover, Argentina Córdoba’s commitment to advancing paramedic education resonates with my goals. The province recently invested in advanced simulation labs at its emergency training centers—spaces where I hope to contribute as both a student and future instructor. I aim to specialize in disaster preparedness, given Córdoba’s vulnerability to climate-related emergencies like sudden floods (e.g., the 2023 San Alberto del Yacaré event). My internship with UNA’s Disaster Response Unit taught me how paramedics can train community volunteers in basic first aid during crises—a model I wish to expand across Córdoba’s towns.</w:t>
      </w:r>
    </w:p>
    <w:bookmarkEnd w:id="22"/>
    <w:bookmarkStart w:id="23" w:name="X5c0271c987316126f5f81a19a9d57f25412bc38"/>
    <w:p>
      <w:pPr>
        <w:pStyle w:val="Heading2"/>
      </w:pPr>
      <w:r>
        <w:t xml:space="preserve">Future Vision: Serving as a Paramedic in Argentina Córdoba</w:t>
      </w:r>
    </w:p>
    <w:p>
      <w:pPr>
        <w:pStyle w:val="FirstParagraph"/>
      </w:pPr>
      <w:r>
        <w:t xml:space="preserve">Upon certification, my immediate goal is to join the provincial EMS network as a field Paramedic in rural districts like Río Cuarto or General San Martín. There, I will address two pressing needs: establishing mobile first-aid units for farm workers during harvest seasons (when injuries spike by 40% annually) and creating "Paramedic Awareness" workshops in schools to teach youth life-saving techniques. In five years, I aspire to co-design a training module for Paramedics specializing in maternal health emergencies—critical given Córdoba’s high rural birth rates and limited obstetric access.</w:t>
      </w:r>
    </w:p>
    <w:p>
      <w:pPr>
        <w:pStyle w:val="BodyText"/>
      </w:pPr>
      <w:r>
        <w:t xml:space="preserve">Long-term, I envision collaborating with Universidad Nacional de Córdoba to develop a regional Paramedic Leadership Program. Drawing from Argentina's National Curriculum for Emergency Care, this initiative would train paramedics not just in clinical skills, but in community advocacy—ensuring they can mobilize local resources during health crises. My dual focus on technical excellence and cultural humility will help bridge gaps between the provincial healthcare system and Córdoba’s diverse communities, from Afro-Argentine neighborhoods in Ciudad de la Paz to indigenous populations near Monte Cristo.</w:t>
      </w:r>
    </w:p>
    <w:bookmarkEnd w:id="23"/>
    <w:bookmarkStart w:id="24" w:name="conclusion-a-covenant-of-service"/>
    <w:p>
      <w:pPr>
        <w:pStyle w:val="Heading2"/>
      </w:pPr>
      <w:r>
        <w:t xml:space="preserve">Conclusion: A Covenant of Service</w:t>
      </w:r>
    </w:p>
    <w:p>
      <w:pPr>
        <w:pStyle w:val="FirstParagraph"/>
      </w:pPr>
      <w:r>
        <w:t xml:space="preserve">The title "Paramedic" carries profound weight in Argentina—more than a job, it is a covenant with the community. In Córdoba, where the land breathes with history and resilience, this covenant demands more than skill; it requires heart. I have dedicated years to mastering the clinical foundation of emergency care while immersing myself in Córdoba’s social rhythm. My journey began when I stood by a stranger’s side on a riverbank in Villa María—I will continue it as a Paramedic who knows that every life saved is both an act of science and an affirmation of our shared humanity.</w:t>
      </w:r>
    </w:p>
    <w:p>
      <w:pPr>
        <w:pStyle w:val="BodyText"/>
      </w:pPr>
      <w:r>
        <w:t xml:space="preserve">I am ready to bring my passion, preparation, and unwavering commitment to the Paramedic program at Universidad Nacional de Córdoba. Together with this institution’s legacy of excellence, I will contribute to a future where emergency care in Argentina Córdoba is not merely accessible—it is deeply personal, culturally attuned, and life-saving from the first moment.</w:t>
      </w:r>
    </w:p>
    <w:p>
      <w:pPr>
        <w:pStyle w:val="BodyText"/>
      </w:pPr>
      <w:r>
        <w:t xml:space="preserve">With profound respect for your mission,</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aramedic Training in Argentina Córdoba</dc:title>
  <dc:creator/>
  <cp:keywords/>
  <dcterms:created xsi:type="dcterms:W3CDTF">2025-12-08T16:04:10Z</dcterms:created>
  <dcterms:modified xsi:type="dcterms:W3CDTF">2025-12-08T16:04:10Z</dcterms:modified>
</cp:coreProperties>
</file>

<file path=docProps/custom.xml><?xml version="1.0" encoding="utf-8"?>
<Properties xmlns="http://schemas.openxmlformats.org/officeDocument/2006/custom-properties" xmlns:vt="http://schemas.openxmlformats.org/officeDocument/2006/docPropsVTypes"/>
</file>